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406E" w:rsidRDefault="00C833CB" w:rsidP="0033406E">
      <w:pPr>
        <w:pStyle w:val="Title"/>
        <w:jc w:val="center"/>
      </w:pPr>
      <w:r>
        <w:t>Tickets Daddy – Cheap Hotels</w:t>
      </w:r>
    </w:p>
    <w:p w:rsidR="00D043A0" w:rsidRDefault="00C833CB" w:rsidP="003A5C99">
      <w:pPr>
        <w:pStyle w:val="Heading1"/>
        <w:spacing w:before="0"/>
      </w:pPr>
      <w:r>
        <w:t xml:space="preserve">Cheap Hotels </w:t>
      </w:r>
    </w:p>
    <w:p w:rsidR="00D043A0" w:rsidRDefault="00C833CB" w:rsidP="00D043A0">
      <w:pPr>
        <w:ind w:firstLine="720"/>
      </w:pPr>
      <w:r>
        <w:t xml:space="preserve">When you are traveling within the country or abroad, finding cheap hotels with comfortable amenities is an uphill task. Tickets Daddy makes it easy for you to find the best cheap hotels at the most popular business travel and vacation destinations, worldwide. </w:t>
      </w:r>
    </w:p>
    <w:p w:rsidR="00D043A0" w:rsidRDefault="00C833CB" w:rsidP="00D043A0">
      <w:pPr>
        <w:ind w:firstLine="720"/>
      </w:pPr>
      <w:r>
        <w:t xml:space="preserve">Whether you are looking for executive hotels or budget-friendly motels, you can find the right </w:t>
      </w:r>
      <w:r w:rsidR="00DB021A">
        <w:t xml:space="preserve">option </w:t>
      </w:r>
      <w:r>
        <w:t xml:space="preserve">that fits your needs and budget on Tickets Daddy. We enable you to save big on your hotel bookings and spend that saved money on shopping, partying and other activities. </w:t>
      </w:r>
    </w:p>
    <w:p w:rsidR="00D043A0" w:rsidRDefault="00C833CB" w:rsidP="003A5C99">
      <w:pPr>
        <w:pStyle w:val="Heading1"/>
        <w:spacing w:before="0"/>
      </w:pPr>
      <w:r>
        <w:t xml:space="preserve"> -Reserve Cheap Car Rentals for Your Trip</w:t>
      </w:r>
    </w:p>
    <w:p w:rsidR="00D043A0" w:rsidRDefault="00C833CB" w:rsidP="00D043A0">
      <w:r>
        <w:t xml:space="preserve">Find the best and cheapest car rentals on Tickets Daddy. With just a few clicks on our website, you can find the best, most comfortable, and economical car rental to travel to your desired destination. </w:t>
      </w:r>
      <w:r w:rsidR="00DB021A">
        <w:t>A</w:t>
      </w:r>
      <w:r>
        <w:t xml:space="preserve"> cheap car rental enables you to explore your holiday destination conveniently</w:t>
      </w:r>
      <w:r w:rsidR="00DB021A" w:rsidRPr="00DB021A">
        <w:t xml:space="preserve"> </w:t>
      </w:r>
      <w:r w:rsidR="00DB021A">
        <w:t>from the time you land at the airport to the time when you freshen up to enjoy a sight-seeing tour</w:t>
      </w:r>
      <w:r>
        <w:t xml:space="preserve">. Check out our amazing cheap car rental deals to make your travel more </w:t>
      </w:r>
      <w:r w:rsidR="00DB021A">
        <w:t xml:space="preserve">enjoyable </w:t>
      </w:r>
      <w:r>
        <w:t>and much more affordable.</w:t>
      </w:r>
    </w:p>
    <w:p w:rsidR="00D043A0" w:rsidRDefault="00C833CB" w:rsidP="003A5C99">
      <w:pPr>
        <w:pStyle w:val="Heading1"/>
        <w:spacing w:before="0"/>
      </w:pPr>
      <w:r>
        <w:t>-Vacation Packages</w:t>
      </w:r>
    </w:p>
    <w:p w:rsidR="00D043A0" w:rsidRPr="00D043A0" w:rsidRDefault="00C833CB" w:rsidP="00D043A0">
      <w:r>
        <w:t>At Ticket</w:t>
      </w:r>
      <w:r w:rsidR="00FD7066">
        <w:t>s</w:t>
      </w:r>
      <w:r>
        <w:t xml:space="preserve"> Daddy, we offer amazing discounted vacation packages at fabulous prices. Book your flights, accommodation, and car rentals </w:t>
      </w:r>
      <w:r w:rsidR="003636F0">
        <w:t>as a package across the globe through our website. We have top-notch travel brands on board that collaborate with us to offer exclusive travel packages for the Tickets Daddy clients. Take advantage of these brilliant packages to make your holiday an affair to remember!</w:t>
      </w:r>
    </w:p>
    <w:p w:rsidR="003636F0" w:rsidRDefault="00C833CB" w:rsidP="003A5C99">
      <w:pPr>
        <w:pStyle w:val="Heading1"/>
        <w:spacing w:before="0"/>
      </w:pPr>
      <w:r>
        <w:t xml:space="preserve"> -Cruises Group Travel</w:t>
      </w:r>
    </w:p>
    <w:p w:rsidR="00E607D1" w:rsidRPr="003636F0" w:rsidRDefault="00C833CB" w:rsidP="003636F0">
      <w:pPr>
        <w:tabs>
          <w:tab w:val="left" w:pos="970"/>
        </w:tabs>
      </w:pPr>
      <w:r>
        <w:t>Are you in search of luxury and fascinating cruise group travel? Tickets Daddy offer the cheapest yet excellent cruise group travel provides you the best trip of your life. With our fantastic cruise offers, you can choose from our wide range of cruises available across the globe. Make your reservations for your next cruise tour before these deals run out!</w:t>
      </w:r>
    </w:p>
    <w:sectPr w:rsidR="00E607D1" w:rsidRPr="003636F0" w:rsidSect="00E607D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LA0MzM3MzY1MjQzNjNX0lEKTi0uzszPAykwrAUAMwwzTywAAAA="/>
  </w:docVars>
  <w:rsids>
    <w:rsidRoot w:val="0033406E"/>
    <w:rsid w:val="0012048B"/>
    <w:rsid w:val="0033406E"/>
    <w:rsid w:val="003636F0"/>
    <w:rsid w:val="003A5C99"/>
    <w:rsid w:val="008111B3"/>
    <w:rsid w:val="00C833CB"/>
    <w:rsid w:val="00D043A0"/>
    <w:rsid w:val="00DB021A"/>
    <w:rsid w:val="00E607D1"/>
    <w:rsid w:val="00FD706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C99"/>
    <w:pPr>
      <w:jc w:val="both"/>
    </w:pPr>
  </w:style>
  <w:style w:type="paragraph" w:styleId="Heading1">
    <w:name w:val="heading 1"/>
    <w:basedOn w:val="Normal"/>
    <w:next w:val="Normal"/>
    <w:link w:val="Heading1Char"/>
    <w:uiPriority w:val="9"/>
    <w:qFormat/>
    <w:rsid w:val="00D043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40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06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043A0"/>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sha Atif</dc:creator>
  <cp:lastModifiedBy>GW</cp:lastModifiedBy>
  <cp:revision>7</cp:revision>
  <dcterms:created xsi:type="dcterms:W3CDTF">2019-07-30T08:51:00Z</dcterms:created>
  <dcterms:modified xsi:type="dcterms:W3CDTF">2019-07-30T20:32:00Z</dcterms:modified>
</cp:coreProperties>
</file>